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6D33F" w14:textId="0D32B4E5" w:rsidR="00B855CF" w:rsidRDefault="00EF3C28">
      <w:r w:rsidRPr="00EF3C28">
        <w:drawing>
          <wp:inline distT="0" distB="0" distL="0" distR="0" wp14:anchorId="39FC0744" wp14:editId="71F7035E">
            <wp:extent cx="5274310" cy="3234055"/>
            <wp:effectExtent l="0" t="0" r="254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275C7" w14:textId="12DA56A6" w:rsidR="00EF3C28" w:rsidRDefault="00EF3C28">
      <w:r>
        <w:rPr>
          <w:rFonts w:hint="eastAsia"/>
        </w:rPr>
        <w:t>正确答案：</w:t>
      </w:r>
      <w:r>
        <w:t>D</w:t>
      </w:r>
    </w:p>
    <w:p w14:paraId="7611168D" w14:textId="5D3AE63C" w:rsidR="00EF3C28" w:rsidRDefault="00EF3C28">
      <w:r>
        <w:rPr>
          <w:rFonts w:hint="eastAsia"/>
        </w:rPr>
        <w:t>我的答案：A</w:t>
      </w:r>
    </w:p>
    <w:p w14:paraId="379F81AE" w14:textId="17C372AF" w:rsidR="00EF3C28" w:rsidRDefault="00EF3C28">
      <w:pPr>
        <w:rPr>
          <w:rFonts w:hint="eastAsia"/>
        </w:rPr>
      </w:pPr>
      <w:r>
        <w:rPr>
          <w:rFonts w:hint="eastAsia"/>
        </w:rPr>
        <w:t>错误原因：不知道原文中的pa</w:t>
      </w:r>
      <w:r>
        <w:t>rtitioned</w:t>
      </w:r>
      <w:r>
        <w:rPr>
          <w:rFonts w:hint="eastAsia"/>
        </w:rPr>
        <w:t>和d</w:t>
      </w:r>
      <w:r>
        <w:t>evided up</w:t>
      </w:r>
      <w:r>
        <w:rPr>
          <w:rFonts w:hint="eastAsia"/>
        </w:rPr>
        <w:t>是什么意思，没有听见</w:t>
      </w:r>
      <w:r>
        <w:t>more symmetrically</w:t>
      </w:r>
      <w:r>
        <w:rPr>
          <w:rFonts w:hint="eastAsia"/>
        </w:rPr>
        <w:t>。也没有听见下文的e</w:t>
      </w:r>
      <w:r>
        <w:t>verything would seem more chaotic.</w:t>
      </w:r>
    </w:p>
    <w:sectPr w:rsidR="00EF3C2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9E022" w14:textId="77777777" w:rsidR="00C13DB9" w:rsidRDefault="00C13DB9" w:rsidP="00EF3C28">
      <w:r>
        <w:separator/>
      </w:r>
    </w:p>
  </w:endnote>
  <w:endnote w:type="continuationSeparator" w:id="0">
    <w:p w14:paraId="3C17645C" w14:textId="77777777" w:rsidR="00C13DB9" w:rsidRDefault="00C13DB9" w:rsidP="00EF3C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03524" w14:textId="77777777" w:rsidR="00C13DB9" w:rsidRDefault="00C13DB9" w:rsidP="00EF3C28">
      <w:r>
        <w:separator/>
      </w:r>
    </w:p>
  </w:footnote>
  <w:footnote w:type="continuationSeparator" w:id="0">
    <w:p w14:paraId="34A0F833" w14:textId="77777777" w:rsidR="00C13DB9" w:rsidRDefault="00C13DB9" w:rsidP="00EF3C2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jQ2NjYxsTQwtrRQ0lEKTi0uzszPAykwrAUApwIu2SwAAAA="/>
  </w:docVars>
  <w:rsids>
    <w:rsidRoot w:val="0072532E"/>
    <w:rsid w:val="0072532E"/>
    <w:rsid w:val="00B855CF"/>
    <w:rsid w:val="00C13DB9"/>
    <w:rsid w:val="00EF3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49258F"/>
  <w15:chartTrackingRefBased/>
  <w15:docId w15:val="{819CA617-56C6-4DD2-B39E-C96DC0476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F3C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F3C2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F3C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F3C2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7-27T03:48:00Z</dcterms:created>
  <dcterms:modified xsi:type="dcterms:W3CDTF">2021-07-27T03:52:00Z</dcterms:modified>
</cp:coreProperties>
</file>